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85DD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B2C8FA5" w:rsidR="007B4A91" w:rsidRDefault="0008104D">
      <w:pPr>
        <w:rPr>
          <w:sz w:val="28"/>
          <w:szCs w:val="28"/>
        </w:rPr>
      </w:pPr>
      <w:r>
        <w:rPr>
          <w:sz w:val="28"/>
          <w:szCs w:val="28"/>
        </w:rPr>
        <w:t>Zombie shooter game</w:t>
      </w:r>
    </w:p>
    <w:p w14:paraId="34A9E19B" w14:textId="77777777" w:rsidR="007B4A91" w:rsidRDefault="00985DD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EF8D5EF" w:rsidR="007B4A91" w:rsidRDefault="0008104D">
      <w:pPr>
        <w:ind w:left="720"/>
        <w:rPr>
          <w:sz w:val="28"/>
          <w:szCs w:val="28"/>
        </w:rPr>
      </w:pPr>
      <w:r>
        <w:rPr>
          <w:sz w:val="28"/>
          <w:szCs w:val="28"/>
        </w:rPr>
        <w:t>Killing zombies</w:t>
      </w:r>
    </w:p>
    <w:p w14:paraId="3D632C61" w14:textId="77777777" w:rsidR="007B4A91" w:rsidRDefault="00985DD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F0C45B1" w:rsidR="007B4A91" w:rsidRDefault="0008104D">
      <w:pPr>
        <w:ind w:left="720"/>
        <w:rPr>
          <w:sz w:val="28"/>
          <w:szCs w:val="28"/>
        </w:rPr>
      </w:pPr>
      <w:r>
        <w:rPr>
          <w:sz w:val="28"/>
          <w:szCs w:val="28"/>
        </w:rPr>
        <w:t>There is a main player and a horde of zombies the player has to kill all the zombies to clear his path.</w:t>
      </w:r>
    </w:p>
    <w:p w14:paraId="6102F988" w14:textId="77777777" w:rsidR="007B4A91" w:rsidRDefault="00985DD7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985DD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85DD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225F6AB" w:rsidR="007B4A91" w:rsidRDefault="006B256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40F86F8" w:rsidR="007B4A91" w:rsidRDefault="006B256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ing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6EC2EFC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3D9D878" w:rsidR="007B4A91" w:rsidRDefault="007B4A91" w:rsidP="008329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F5CCDA6" w:rsidR="007B4A91" w:rsidRDefault="0083292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0A5E8F5" w:rsidR="007B4A91" w:rsidRDefault="0083292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orking as obstacle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0F94766" w:rsidR="00556965" w:rsidRDefault="00985DD7">
      <w:r>
        <w:rPr>
          <w:noProof/>
        </w:rPr>
        <w:lastRenderedPageBreak/>
        <w:drawing>
          <wp:inline distT="0" distB="0" distL="0" distR="0" wp14:anchorId="2634F816" wp14:editId="4D20641E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985DD7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85DD7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85DD7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85DD7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6EADA099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5F6F549" w14:textId="3A70F520" w:rsidR="00985DD7" w:rsidRDefault="00985DD7">
      <w:pPr>
        <w:rPr>
          <w:sz w:val="28"/>
          <w:szCs w:val="28"/>
        </w:rPr>
      </w:pPr>
      <w:r>
        <w:rPr>
          <w:sz w:val="28"/>
          <w:szCs w:val="28"/>
        </w:rPr>
        <w:t>The user has to control the position of the player</w:t>
      </w:r>
    </w:p>
    <w:p w14:paraId="24B987DE" w14:textId="488F82AA" w:rsidR="007B4A91" w:rsidRDefault="00985DD7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8104D"/>
    <w:rsid w:val="00556965"/>
    <w:rsid w:val="006B256C"/>
    <w:rsid w:val="007B4A91"/>
    <w:rsid w:val="00832925"/>
    <w:rsid w:val="00985DD7"/>
    <w:rsid w:val="00C36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200</Words>
  <Characters>1142</Characters>
  <Application>Microsoft Office Word</Application>
  <DocSecurity>0</DocSecurity>
  <Lines>9</Lines>
  <Paragraphs>2</Paragraphs>
  <ScaleCrop>false</ScaleCrop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vneet Singh Bhatia</cp:lastModifiedBy>
  <cp:revision>7</cp:revision>
  <dcterms:created xsi:type="dcterms:W3CDTF">2021-03-18T05:03:00Z</dcterms:created>
  <dcterms:modified xsi:type="dcterms:W3CDTF">2021-11-13T10:13:00Z</dcterms:modified>
</cp:coreProperties>
</file>